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73737" w14:textId="77777777" w:rsidR="00603A0E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This dataset comes from the University of California, Irvine's massive archive of Machine Learning Datasets. </w:t>
      </w:r>
    </w:p>
    <w:p w14:paraId="263E0064" w14:textId="77777777" w:rsidR="00603A0E" w:rsidRPr="00603A0E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The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Wine Quality Dataset that focuses on the Portuguese "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Vinho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Verde" Wine. The  datasets</w:t>
      </w: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for 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white wine has 4898 entries over 12 features. The features are:</w:t>
      </w:r>
    </w:p>
    <w:p w14:paraId="33A1B3C7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 - fixed acidity</w:t>
      </w:r>
    </w:p>
    <w:p w14:paraId="5D7A9CA7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2 - volatile acidity</w:t>
      </w:r>
    </w:p>
    <w:p w14:paraId="43D897D2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3 - citric acid</w:t>
      </w:r>
    </w:p>
    <w:p w14:paraId="6745355E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4 - residual sugar</w:t>
      </w:r>
    </w:p>
    <w:p w14:paraId="651D4E6F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5 - chlorides</w:t>
      </w:r>
    </w:p>
    <w:p w14:paraId="3056D8C2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6 - free 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sulfur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dioxide</w:t>
      </w:r>
    </w:p>
    <w:p w14:paraId="0EC65B8D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7 - total 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sulfur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dioxide</w:t>
      </w:r>
    </w:p>
    <w:p w14:paraId="6AB2F83A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8 - density</w:t>
      </w:r>
    </w:p>
    <w:p w14:paraId="6EE9B843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9 - pH</w:t>
      </w:r>
    </w:p>
    <w:p w14:paraId="174ED176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0 - sulphates</w:t>
      </w:r>
    </w:p>
    <w:p w14:paraId="45C65DBB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1 - alcohol</w:t>
      </w:r>
    </w:p>
    <w:p w14:paraId="66069BCF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2 - quality (score between 0 and 10)</w:t>
      </w:r>
    </w:p>
    <w:p w14:paraId="26943BFA" w14:textId="77777777" w:rsidR="00603A0E" w:rsidRDefault="00603A0E" w:rsidP="00603A0E"/>
    <w:p w14:paraId="1FCDAF41" w14:textId="77777777" w:rsidR="00603A0E" w:rsidRPr="00BE765A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The quality of the wine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,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the dependent variable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,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is 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a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</w:t>
      </w:r>
      <w:r w:rsidR="00A951AF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classification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marking on the label </w:t>
      </w:r>
      <w:r w:rsidR="00BA4F3D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(range between 1 -10)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and is identified by patrons. </w:t>
      </w:r>
    </w:p>
    <w:p w14:paraId="30C90464" w14:textId="77777777" w:rsidR="00603A0E" w:rsidRPr="00603A0E" w:rsidRDefault="008D226C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`</w:t>
      </w:r>
      <w:r w:rsidR="00603A0E"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From our data set</w:t>
      </w:r>
      <w:r w:rsid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, we are</w:t>
      </w:r>
      <w:r w:rsidR="00603A0E"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interested in determining the following:</w:t>
      </w:r>
    </w:p>
    <w:p w14:paraId="2A20BDF6" w14:textId="30194736" w:rsidR="00BE765A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What can you comment on the variables? </w:t>
      </w:r>
    </w:p>
    <w:p w14:paraId="54CDA23B" w14:textId="02B74DDC" w:rsidR="00BE765A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Do we need to do outlier treatment? What is the most apt method for this?</w:t>
      </w:r>
    </w:p>
    <w:p w14:paraId="2ABA3783" w14:textId="02420EA1" w:rsidR="00603A0E" w:rsidRPr="00603A0E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Does it make a business case to </w:t>
      </w:r>
      <w:r w:rsidR="00603A0E"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predict the quality of the wine?</w:t>
      </w:r>
    </w:p>
    <w:p w14:paraId="44F0657F" w14:textId="1ABA0757" w:rsidR="00603A0E" w:rsidRDefault="00603A0E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Are we able to classify the type of wine given </w:t>
      </w:r>
      <w:r w:rsid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the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</w:t>
      </w:r>
      <w:r w:rsid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predictors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?</w:t>
      </w:r>
    </w:p>
    <w:p w14:paraId="6DB845C2" w14:textId="30EB4F80" w:rsidR="00BE765A" w:rsidRPr="00603A0E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Which among the below methods will be your recommendation? Does this make business sense? how will this help in the real world?</w:t>
      </w:r>
    </w:p>
    <w:p w14:paraId="557288DC" w14:textId="77777777" w:rsidR="00603A0E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We will use the following classification methods for this: </w:t>
      </w:r>
    </w:p>
    <w:p w14:paraId="25F943F4" w14:textId="77777777" w:rsidR="00603A0E" w:rsidRDefault="00603A0E" w:rsidP="00603A0E">
      <w:pPr>
        <w:pStyle w:val="ListParagraph"/>
        <w:numPr>
          <w:ilvl w:val="0"/>
          <w:numId w:val="3"/>
        </w:num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KNN </w:t>
      </w:r>
    </w:p>
    <w:p w14:paraId="66B0ADEC" w14:textId="77777777" w:rsidR="00603A0E" w:rsidRDefault="00603A0E" w:rsidP="00603A0E">
      <w:pPr>
        <w:pStyle w:val="ListParagraph"/>
        <w:numPr>
          <w:ilvl w:val="0"/>
          <w:numId w:val="3"/>
        </w:num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Decision trees - CART</w:t>
      </w:r>
    </w:p>
    <w:p w14:paraId="230D1F1D" w14:textId="77777777" w:rsidR="00603A0E" w:rsidRDefault="00603A0E" w:rsidP="00603A0E">
      <w:pPr>
        <w:pStyle w:val="ListParagraph"/>
        <w:numPr>
          <w:ilvl w:val="0"/>
          <w:numId w:val="3"/>
        </w:num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Naïve Bayes </w:t>
      </w:r>
    </w:p>
    <w:p w14:paraId="496F4FFC" w14:textId="77777777" w:rsidR="00603A0E" w:rsidRDefault="00603A0E" w:rsidP="00603A0E">
      <w:pPr>
        <w:pStyle w:val="ListParagraph"/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bookmarkStart w:id="0" w:name="_GoBack"/>
      <w:bookmarkEnd w:id="0"/>
    </w:p>
    <w:p w14:paraId="4E5C5614" w14:textId="77777777" w:rsidR="00603A0E" w:rsidRPr="00603A0E" w:rsidRDefault="00603A0E" w:rsidP="00603A0E">
      <w:pPr>
        <w:pStyle w:val="ListParagraph"/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</w:p>
    <w:p w14:paraId="475F2DCF" w14:textId="77777777" w:rsidR="00603A0E" w:rsidRDefault="00603A0E" w:rsidP="00603A0E">
      <w:pPr>
        <w:spacing w:before="240"/>
        <w:jc w:val="both"/>
      </w:pPr>
    </w:p>
    <w:p w14:paraId="296D314C" w14:textId="77777777" w:rsidR="00603A0E" w:rsidRPr="00603A0E" w:rsidRDefault="00603A0E" w:rsidP="00603A0E">
      <w:pPr>
        <w:spacing w:before="240"/>
        <w:jc w:val="both"/>
      </w:pPr>
    </w:p>
    <w:p w14:paraId="5D08F4F1" w14:textId="77777777" w:rsidR="00603A0E" w:rsidRPr="00603A0E" w:rsidRDefault="00603A0E" w:rsidP="00603A0E"/>
    <w:sectPr w:rsidR="00603A0E" w:rsidRPr="00603A0E" w:rsidSect="00BB41A0">
      <w:head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9222A" w14:textId="77777777" w:rsidR="00967536" w:rsidRDefault="00967536" w:rsidP="00603A0E">
      <w:r>
        <w:separator/>
      </w:r>
    </w:p>
  </w:endnote>
  <w:endnote w:type="continuationSeparator" w:id="0">
    <w:p w14:paraId="23FB93A0" w14:textId="77777777" w:rsidR="00967536" w:rsidRDefault="00967536" w:rsidP="00603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E6456" w14:textId="77777777" w:rsidR="00967536" w:rsidRDefault="00967536" w:rsidP="00603A0E">
      <w:r>
        <w:separator/>
      </w:r>
    </w:p>
  </w:footnote>
  <w:footnote w:type="continuationSeparator" w:id="0">
    <w:p w14:paraId="69D8FC06" w14:textId="77777777" w:rsidR="00967536" w:rsidRDefault="00967536" w:rsidP="00603A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9BD4A" w14:textId="77777777" w:rsidR="00603A0E" w:rsidRPr="00603A0E" w:rsidRDefault="00603A0E">
    <w:pPr>
      <w:pStyle w:val="Header"/>
      <w:rPr>
        <w:lang w:val="en-US"/>
      </w:rPr>
    </w:pPr>
    <w:r>
      <w:rPr>
        <w:lang w:val="en-US"/>
      </w:rPr>
      <w:t>Using ML for class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84646"/>
    <w:multiLevelType w:val="multilevel"/>
    <w:tmpl w:val="73A4B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6BC0901"/>
    <w:multiLevelType w:val="hybridMultilevel"/>
    <w:tmpl w:val="446C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D65D90"/>
    <w:multiLevelType w:val="multilevel"/>
    <w:tmpl w:val="31A03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LAwNDS0NDIxsTBU0lEKTi0uzszPAykwrAUAJICyrCwAAAA="/>
  </w:docVars>
  <w:rsids>
    <w:rsidRoot w:val="00603A0E"/>
    <w:rsid w:val="00603A0E"/>
    <w:rsid w:val="006658EF"/>
    <w:rsid w:val="007076E9"/>
    <w:rsid w:val="00814604"/>
    <w:rsid w:val="008D226C"/>
    <w:rsid w:val="00967536"/>
    <w:rsid w:val="00A951AF"/>
    <w:rsid w:val="00BA4F3D"/>
    <w:rsid w:val="00BB41A0"/>
    <w:rsid w:val="00BD3048"/>
    <w:rsid w:val="00BE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4B64A"/>
  <w15:chartTrackingRefBased/>
  <w15:docId w15:val="{9293B16D-7219-5A40-8FB9-296920CE1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03A0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A0E"/>
  </w:style>
  <w:style w:type="paragraph" w:styleId="Footer">
    <w:name w:val="footer"/>
    <w:basedOn w:val="Normal"/>
    <w:link w:val="Foot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A0E"/>
  </w:style>
  <w:style w:type="paragraph" w:styleId="NormalWeb">
    <w:name w:val="Normal (Web)"/>
    <w:basedOn w:val="Normal"/>
    <w:uiPriority w:val="99"/>
    <w:semiHidden/>
    <w:unhideWhenUsed/>
    <w:rsid w:val="00603A0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603A0E"/>
  </w:style>
  <w:style w:type="character" w:customStyle="1" w:styleId="Heading2Char">
    <w:name w:val="Heading 2 Char"/>
    <w:basedOn w:val="DefaultParagraphFont"/>
    <w:link w:val="Heading2"/>
    <w:uiPriority w:val="9"/>
    <w:rsid w:val="00603A0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603A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2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Narayanee Viswanathan</cp:lastModifiedBy>
  <cp:revision>5</cp:revision>
  <dcterms:created xsi:type="dcterms:W3CDTF">2018-11-07T11:17:00Z</dcterms:created>
  <dcterms:modified xsi:type="dcterms:W3CDTF">2018-11-09T04:24:00Z</dcterms:modified>
</cp:coreProperties>
</file>